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CCD" w:rsidRDefault="009F3CCD" w:rsidP="009F3CCD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DCIC-</w:t>
      </w:r>
      <w:r>
        <w:rPr>
          <w:b/>
          <w:lang w:val="es-AR" w:eastAsia="es-ES"/>
        </w:rPr>
        <w:t>006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BF3524" w:rsidRPr="00E810EC" w:rsidRDefault="00BF3524" w:rsidP="009F3CCD">
      <w:pPr>
        <w:jc w:val="right"/>
        <w:rPr>
          <w:b/>
          <w:lang w:val="es-AR" w:eastAsia="es-ES"/>
        </w:rPr>
      </w:pPr>
    </w:p>
    <w:p w:rsidR="009F3CCD" w:rsidRDefault="009F3CCD" w:rsidP="009F3CCD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 w:rsidR="007726F4">
        <w:rPr>
          <w:b/>
          <w:lang w:val="es-AR" w:eastAsia="es-ES"/>
        </w:rPr>
        <w:t xml:space="preserve">Nº </w:t>
      </w:r>
      <w:r>
        <w:rPr>
          <w:b/>
          <w:lang w:val="es-AR" w:eastAsia="es-ES"/>
        </w:rPr>
        <w:t>1745</w:t>
      </w:r>
      <w:r w:rsidRPr="00E810EC">
        <w:rPr>
          <w:b/>
          <w:lang w:val="es-AR" w:eastAsia="es-ES"/>
        </w:rPr>
        <w:t>/2017</w:t>
      </w:r>
    </w:p>
    <w:p w:rsidR="00BF3524" w:rsidRPr="00E810EC" w:rsidRDefault="00BF3524" w:rsidP="009F3CCD">
      <w:pPr>
        <w:jc w:val="right"/>
        <w:rPr>
          <w:b/>
          <w:lang w:val="es-AR" w:eastAsia="es-ES"/>
        </w:rPr>
      </w:pPr>
    </w:p>
    <w:p w:rsidR="009F3CCD" w:rsidRPr="00E810EC" w:rsidRDefault="009F3CCD" w:rsidP="009F3CCD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>
        <w:rPr>
          <w:b/>
          <w:lang w:val="es-AR" w:eastAsia="es-ES"/>
        </w:rPr>
        <w:t>25</w:t>
      </w:r>
      <w:r w:rsidRPr="00E810EC">
        <w:rPr>
          <w:b/>
          <w:lang w:val="es-AR" w:eastAsia="es-ES"/>
        </w:rPr>
        <w:t xml:space="preserve"> de </w:t>
      </w:r>
      <w:r>
        <w:rPr>
          <w:b/>
          <w:lang w:val="es-AR" w:eastAsia="es-ES"/>
        </w:rPr>
        <w:t>abril</w:t>
      </w:r>
      <w:r w:rsidRPr="00E810EC">
        <w:rPr>
          <w:b/>
          <w:lang w:val="es-AR" w:eastAsia="es-ES"/>
        </w:rPr>
        <w:t xml:space="preserve"> 202</w:t>
      </w:r>
      <w:r>
        <w:rPr>
          <w:b/>
          <w:lang w:val="es-AR" w:eastAsia="es-ES"/>
        </w:rPr>
        <w:t>3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 xml:space="preserve">La presentación de tesis de la </w:t>
      </w:r>
      <w:r>
        <w:rPr>
          <w:b/>
          <w:lang w:val="es-ES_tradnl" w:eastAsia="es-ES"/>
        </w:rPr>
        <w:t>Ing.</w:t>
      </w:r>
      <w:r w:rsidRPr="00E810EC">
        <w:rPr>
          <w:b/>
          <w:lang w:val="es-ES_tradnl" w:eastAsia="es-ES"/>
        </w:rPr>
        <w:t xml:space="preserve"> </w:t>
      </w:r>
      <w:r>
        <w:rPr>
          <w:b/>
          <w:lang w:val="es-ES_tradnl" w:eastAsia="es-ES"/>
        </w:rPr>
        <w:t>Federico Joaquín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optar al grado de </w:t>
      </w:r>
      <w:r w:rsidRPr="00E810EC">
        <w:rPr>
          <w:b/>
          <w:i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>, para su evaluación;</w:t>
      </w:r>
    </w:p>
    <w:p w:rsidR="009F3CCD" w:rsidRPr="00E810EC" w:rsidRDefault="009F3CCD" w:rsidP="009F3CCD">
      <w:pPr>
        <w:jc w:val="both"/>
        <w:rPr>
          <w:lang w:val="es-ES_tradnl" w:eastAsia="es-ES"/>
        </w:rPr>
      </w:pPr>
    </w:p>
    <w:p w:rsidR="009F3CCD" w:rsidRPr="00E810EC" w:rsidRDefault="009F3CCD" w:rsidP="009F3CCD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9F3CCD" w:rsidRPr="00E810EC" w:rsidRDefault="009F3CCD" w:rsidP="009F3CCD">
      <w:pPr>
        <w:jc w:val="both"/>
        <w:rPr>
          <w:bCs/>
          <w:lang w:val="es-AR" w:eastAsia="es-ES"/>
        </w:rPr>
      </w:pPr>
    </w:p>
    <w:p w:rsidR="009F3CCD" w:rsidRDefault="009F3CCD" w:rsidP="009F3CCD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en la nómina se incluyen especialistas en la temática de la Tesis;</w:t>
      </w:r>
    </w:p>
    <w:p w:rsidR="009F3CCD" w:rsidRDefault="009F3CCD" w:rsidP="009F3CCD">
      <w:pPr>
        <w:jc w:val="both"/>
        <w:rPr>
          <w:bCs/>
          <w:lang w:val="es-AR" w:eastAsia="es-ES"/>
        </w:rPr>
      </w:pPr>
    </w:p>
    <w:p w:rsidR="009F3CCD" w:rsidRPr="00E810EC" w:rsidRDefault="009F3CCD" w:rsidP="00BF3524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 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9F3CCD" w:rsidRPr="00E810EC" w:rsidRDefault="009F3CCD" w:rsidP="009F3CCD">
      <w:pPr>
        <w:jc w:val="both"/>
        <w:rPr>
          <w:lang w:val="es-AR" w:eastAsia="es-ES"/>
        </w:rPr>
      </w:pPr>
    </w:p>
    <w:p w:rsidR="009F3CCD" w:rsidRPr="00E810EC" w:rsidRDefault="0069450D" w:rsidP="0069450D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 xml:space="preserve">                            </w:t>
      </w:r>
      <w:r w:rsidR="009F3CCD" w:rsidRPr="00E810EC">
        <w:rPr>
          <w:b/>
          <w:lang w:val="es-ES" w:eastAsia="es-ES"/>
        </w:rPr>
        <w:t xml:space="preserve">EL </w:t>
      </w:r>
      <w:r w:rsidR="009824F1">
        <w:rPr>
          <w:b/>
          <w:lang w:val="es-ES" w:eastAsia="es-ES"/>
        </w:rPr>
        <w:t xml:space="preserve">DIRECTOR DECANO DEL </w:t>
      </w:r>
      <w:r w:rsidR="009F3CCD" w:rsidRPr="00E810EC">
        <w:rPr>
          <w:b/>
          <w:lang w:val="es-ES" w:eastAsia="es-ES"/>
        </w:rPr>
        <w:t>DEPARTAMENT</w:t>
      </w:r>
      <w:r w:rsidR="009824F1">
        <w:rPr>
          <w:b/>
          <w:lang w:val="es-ES" w:eastAsia="es-ES"/>
        </w:rPr>
        <w:t>O</w:t>
      </w:r>
      <w:r w:rsidR="009F3CCD" w:rsidRPr="00E810EC">
        <w:rPr>
          <w:b/>
          <w:lang w:val="es-ES" w:eastAsia="es-ES"/>
        </w:rPr>
        <w:t xml:space="preserve"> DE</w:t>
      </w:r>
    </w:p>
    <w:p w:rsidR="0069450D" w:rsidRDefault="0069450D" w:rsidP="0069450D">
      <w:pPr>
        <w:ind w:firstLine="1418"/>
        <w:jc w:val="both"/>
        <w:rPr>
          <w:b/>
          <w:lang w:val="es-ES" w:eastAsia="es-ES"/>
        </w:rPr>
      </w:pPr>
      <w:r>
        <w:rPr>
          <w:b/>
          <w:lang w:val="es-ES" w:eastAsia="es-ES"/>
        </w:rPr>
        <w:t xml:space="preserve">       </w:t>
      </w:r>
      <w:r w:rsidR="009F3CCD" w:rsidRPr="00E810EC">
        <w:rPr>
          <w:b/>
          <w:lang w:val="es-ES" w:eastAsia="es-ES"/>
        </w:rPr>
        <w:t>CIENCIAS E INGENIERIA DE LA COMPUTACION</w:t>
      </w:r>
    </w:p>
    <w:p w:rsidR="0069450D" w:rsidRDefault="0069450D" w:rsidP="0069450D">
      <w:pPr>
        <w:ind w:firstLine="1418"/>
        <w:jc w:val="both"/>
        <w:rPr>
          <w:rFonts w:ascii="Arial" w:hAnsi="Arial" w:cs="Arial"/>
        </w:rPr>
      </w:pPr>
      <w:r w:rsidRPr="0069450D">
        <w:rPr>
          <w:b/>
        </w:rPr>
        <w:t>“AD REFERÉNDUM” DEL CONSEJO DEPARTAMENTAL</w:t>
      </w:r>
    </w:p>
    <w:p w:rsidR="0069450D" w:rsidRDefault="0069450D" w:rsidP="006945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80" w:lineRule="exact"/>
        <w:jc w:val="center"/>
        <w:rPr>
          <w:rFonts w:ascii="Arial" w:hAnsi="Arial"/>
          <w:b/>
          <w:lang w:val="pt-BR" w:eastAsia="es-ES"/>
        </w:rPr>
      </w:pPr>
    </w:p>
    <w:p w:rsidR="009F3CCD" w:rsidRPr="00E810EC" w:rsidRDefault="009F3CCD" w:rsidP="009F3CCD">
      <w:pPr>
        <w:jc w:val="center"/>
        <w:rPr>
          <w:b/>
          <w:lang w:val="es-AR" w:eastAsia="es-ES"/>
        </w:rPr>
      </w:pPr>
    </w:p>
    <w:p w:rsidR="009F3CCD" w:rsidRPr="00E810EC" w:rsidRDefault="009F3CCD" w:rsidP="009F3CCD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9F3CCD" w:rsidRPr="00E810EC" w:rsidRDefault="009F3CCD" w:rsidP="009F3CCD">
      <w:pPr>
        <w:jc w:val="both"/>
        <w:rPr>
          <w:b/>
          <w:lang w:val="es-AR" w:eastAsia="es-ES"/>
        </w:rPr>
      </w:pPr>
    </w:p>
    <w:p w:rsidR="009F3CCD" w:rsidRPr="00E810EC" w:rsidRDefault="009F3CCD" w:rsidP="009F3CCD">
      <w:pPr>
        <w:jc w:val="both"/>
        <w:rPr>
          <w:lang w:val="es-ES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la </w:t>
      </w:r>
      <w:r>
        <w:rPr>
          <w:b/>
          <w:lang w:val="es-ES_tradnl" w:eastAsia="es-ES"/>
        </w:rPr>
        <w:t>Ing. JOAQUÍN, Federico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>(DNI. 3</w:t>
      </w:r>
      <w:r>
        <w:rPr>
          <w:lang w:val="es-ES_tradnl" w:eastAsia="es-ES"/>
        </w:rPr>
        <w:t>6</w:t>
      </w:r>
      <w:r w:rsidRPr="00E810EC">
        <w:rPr>
          <w:lang w:val="es-ES_tradnl" w:eastAsia="es-ES"/>
        </w:rPr>
        <w:t>.</w:t>
      </w:r>
      <w:r>
        <w:rPr>
          <w:lang w:val="es-ES_tradnl" w:eastAsia="es-ES"/>
        </w:rPr>
        <w:t>704.824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 w:rsidRPr="00E810EC">
        <w:rPr>
          <w:b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>
        <w:rPr>
          <w:b/>
          <w:i/>
          <w:iCs/>
          <w:lang w:eastAsia="es-ES"/>
        </w:rPr>
        <w:t>Confianza</w:t>
      </w:r>
      <w:proofErr w:type="spellEnd"/>
      <w:r>
        <w:rPr>
          <w:b/>
          <w:i/>
          <w:iCs/>
          <w:lang w:eastAsia="es-ES"/>
        </w:rPr>
        <w:t xml:space="preserve"> y </w:t>
      </w:r>
      <w:proofErr w:type="spellStart"/>
      <w:r>
        <w:rPr>
          <w:b/>
          <w:i/>
          <w:iCs/>
          <w:lang w:eastAsia="es-ES"/>
        </w:rPr>
        <w:t>reputación</w:t>
      </w:r>
      <w:proofErr w:type="spellEnd"/>
      <w:r>
        <w:rPr>
          <w:b/>
          <w:i/>
          <w:iCs/>
          <w:lang w:eastAsia="es-ES"/>
        </w:rPr>
        <w:t xml:space="preserve"> de </w:t>
      </w:r>
      <w:proofErr w:type="spellStart"/>
      <w:r>
        <w:rPr>
          <w:b/>
          <w:i/>
          <w:iCs/>
          <w:lang w:eastAsia="es-ES"/>
        </w:rPr>
        <w:t>agentes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en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sistemas</w:t>
      </w:r>
      <w:proofErr w:type="spellEnd"/>
      <w:r>
        <w:rPr>
          <w:b/>
          <w:i/>
          <w:iCs/>
          <w:lang w:eastAsia="es-ES"/>
        </w:rPr>
        <w:t xml:space="preserve"> multi-</w:t>
      </w:r>
      <w:proofErr w:type="spellStart"/>
      <w:r>
        <w:rPr>
          <w:b/>
          <w:i/>
          <w:iCs/>
          <w:lang w:eastAsia="es-ES"/>
        </w:rPr>
        <w:t>agentes</w:t>
      </w:r>
      <w:proofErr w:type="spellEnd"/>
      <w:r>
        <w:rPr>
          <w:b/>
          <w:i/>
          <w:iCs/>
          <w:lang w:eastAsia="es-ES"/>
        </w:rPr>
        <w:t xml:space="preserve"> para </w:t>
      </w:r>
      <w:proofErr w:type="spellStart"/>
      <w:r>
        <w:rPr>
          <w:b/>
          <w:i/>
          <w:iCs/>
          <w:lang w:eastAsia="es-ES"/>
        </w:rPr>
        <w:t>entornos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dinámicos</w:t>
      </w:r>
      <w:proofErr w:type="spellEnd"/>
      <w:r w:rsidRPr="00E810EC">
        <w:rPr>
          <w:b/>
          <w:i/>
          <w:iCs/>
          <w:lang w:eastAsia="es-ES"/>
        </w:rPr>
        <w:t>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>
        <w:rPr>
          <w:lang w:val="es-ES_tradnl" w:eastAsia="es-ES"/>
        </w:rPr>
        <w:t>ubs</w:t>
      </w:r>
      <w:r w:rsidRPr="00E810EC">
        <w:rPr>
          <w:lang w:val="es-ES_tradnl" w:eastAsia="es-ES"/>
        </w:rPr>
        <w:t xml:space="preserve">ecretaría </w:t>
      </w:r>
      <w:r>
        <w:rPr>
          <w:lang w:val="es-ES_tradnl" w:eastAsia="es-ES"/>
        </w:rPr>
        <w:t>d</w:t>
      </w:r>
      <w:r w:rsidRPr="00E810EC">
        <w:rPr>
          <w:lang w:val="es-ES_tradnl" w:eastAsia="es-ES"/>
        </w:rPr>
        <w:t xml:space="preserve">e </w:t>
      </w:r>
      <w:proofErr w:type="gramStart"/>
      <w:r w:rsidRPr="00E810EC">
        <w:rPr>
          <w:lang w:val="es-ES_tradnl" w:eastAsia="es-ES"/>
        </w:rPr>
        <w:t>Posgrado</w:t>
      </w:r>
      <w:r>
        <w:rPr>
          <w:lang w:val="es-ES_tradnl" w:eastAsia="es-ES"/>
        </w:rPr>
        <w:t>.-</w:t>
      </w:r>
      <w:proofErr w:type="gramEnd"/>
    </w:p>
    <w:p w:rsidR="009F3CCD" w:rsidRDefault="009F3CCD" w:rsidP="009F3CCD">
      <w:pPr>
        <w:jc w:val="both"/>
        <w:rPr>
          <w:b/>
          <w:lang w:val="es-ES" w:eastAsia="es-ES"/>
        </w:rPr>
      </w:pPr>
    </w:p>
    <w:p w:rsidR="009F3CCD" w:rsidRDefault="009F3CCD" w:rsidP="009F3CCD">
      <w:pPr>
        <w:jc w:val="both"/>
        <w:rPr>
          <w:i/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 w:rsidR="00BF3524">
        <w:rPr>
          <w:lang w:val="es-ES_tradnl" w:eastAsia="es-ES"/>
        </w:rPr>
        <w:t>ubs</w:t>
      </w:r>
      <w:r w:rsidRPr="00E810EC">
        <w:rPr>
          <w:lang w:val="es-ES_tradnl" w:eastAsia="es-ES"/>
        </w:rPr>
        <w:t xml:space="preserve">ecretaría de Posgrado la lista de jurados que se indica en el Anexo I de la presenta resolución para entender en la evaluación del Trabajo de Tesis de </w:t>
      </w:r>
      <w:r w:rsidRPr="00E810EC">
        <w:rPr>
          <w:i/>
          <w:lang w:val="es-ES_tradnl" w:eastAsia="es-ES"/>
        </w:rPr>
        <w:t>Doctor en Ciencias de la Computación.-</w:t>
      </w:r>
    </w:p>
    <w:p w:rsidR="00BF3524" w:rsidRDefault="00BF3524" w:rsidP="009F3CCD">
      <w:pPr>
        <w:jc w:val="both"/>
        <w:rPr>
          <w:i/>
          <w:lang w:val="es-ES_tradnl" w:eastAsia="es-ES"/>
        </w:rPr>
      </w:pPr>
    </w:p>
    <w:p w:rsidR="00BF3524" w:rsidRDefault="00BF3524" w:rsidP="00BF3524">
      <w:pPr>
        <w:jc w:val="both"/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 w:rsidR="007726F4">
        <w:rPr>
          <w:lang w:val="es-ES" w:eastAsia="es-ES"/>
        </w:rPr>
        <w:t>ubsec</w:t>
      </w:r>
      <w:r w:rsidRPr="00E810EC">
        <w:rPr>
          <w:lang w:val="es-ES" w:eastAsia="es-ES"/>
        </w:rPr>
        <w:t>retaría de Posgrado a sus efectos</w:t>
      </w:r>
    </w:p>
    <w:p w:rsidR="00BF3524" w:rsidRDefault="00BF3524" w:rsidP="00756A39"/>
    <w:p w:rsidR="00BF3524" w:rsidRDefault="00BF3524" w:rsidP="00756A39"/>
    <w:p w:rsidR="00BF3524" w:rsidRDefault="00BF3524" w:rsidP="00BF3524">
      <w:pPr>
        <w:rPr>
          <w:b/>
          <w:u w:val="single"/>
          <w:lang w:val="es-AR"/>
        </w:rPr>
      </w:pPr>
    </w:p>
    <w:p w:rsidR="00BF3524" w:rsidRPr="00BF3524" w:rsidRDefault="00BF3524" w:rsidP="00BF3524">
      <w:pPr>
        <w:rPr>
          <w:b/>
          <w:u w:val="single"/>
          <w:lang w:val="es-AR"/>
        </w:rPr>
      </w:pPr>
      <w:r w:rsidRPr="00BF3524">
        <w:rPr>
          <w:b/>
          <w:u w:val="single"/>
          <w:lang w:val="es-AR"/>
        </w:rPr>
        <w:lastRenderedPageBreak/>
        <w:t>///CDCIC-</w:t>
      </w:r>
      <w:r w:rsidR="007726F4">
        <w:rPr>
          <w:b/>
          <w:u w:val="single"/>
          <w:lang w:val="es-AR"/>
        </w:rPr>
        <w:t>006</w:t>
      </w:r>
      <w:r w:rsidRPr="00BF3524">
        <w:rPr>
          <w:b/>
          <w:u w:val="single"/>
          <w:lang w:val="es-AR"/>
        </w:rPr>
        <w:t>/2</w:t>
      </w:r>
      <w:r w:rsidR="007726F4">
        <w:rPr>
          <w:b/>
          <w:u w:val="single"/>
          <w:lang w:val="es-AR"/>
        </w:rPr>
        <w:t>3</w:t>
      </w:r>
    </w:p>
    <w:p w:rsidR="00BF3524" w:rsidRPr="00BF3524" w:rsidRDefault="00BF3524" w:rsidP="00BF3524">
      <w:pPr>
        <w:rPr>
          <w:b/>
          <w:lang w:val="es-AR"/>
        </w:rPr>
      </w:pPr>
    </w:p>
    <w:p w:rsidR="00BF3524" w:rsidRPr="00BF3524" w:rsidRDefault="00BF3524" w:rsidP="00BF3524">
      <w:pPr>
        <w:rPr>
          <w:b/>
          <w:lang w:val="es-ES"/>
        </w:rPr>
      </w:pPr>
      <w:r w:rsidRPr="00BF3524">
        <w:rPr>
          <w:b/>
          <w:lang w:val="es-ES"/>
        </w:rPr>
        <w:t>ANEXO I – PROPUESTA DE JURADOS DE TESIS</w:t>
      </w:r>
    </w:p>
    <w:p w:rsidR="00BF3524" w:rsidRPr="00BF3524" w:rsidRDefault="00BF3524" w:rsidP="00BF3524">
      <w:pPr>
        <w:rPr>
          <w:lang w:val="es-AR"/>
        </w:rPr>
      </w:pPr>
    </w:p>
    <w:p w:rsidR="00BF3524" w:rsidRPr="00BF3524" w:rsidRDefault="00BF3524" w:rsidP="00BF3524">
      <w:pPr>
        <w:rPr>
          <w:b/>
          <w:u w:val="single"/>
          <w:lang w:val="es-ES"/>
        </w:rPr>
      </w:pPr>
      <w:r w:rsidRPr="00BF3524">
        <w:rPr>
          <w:lang w:val="es-ES"/>
        </w:rPr>
        <w:t>Sugiere los siguientes especialistas,</w:t>
      </w:r>
      <w:r w:rsidRPr="00BF3524">
        <w:rPr>
          <w:lang w:val="es-ES_tradnl"/>
        </w:rPr>
        <w:t xml:space="preserve"> ordenados de acuerdo a su pertinencia con el tema de la Tesis,</w:t>
      </w:r>
      <w:r w:rsidRPr="00BF3524">
        <w:rPr>
          <w:lang w:val="es-ES"/>
        </w:rPr>
        <w:t xml:space="preserve"> para actuar como Jurado de la misma:</w:t>
      </w:r>
    </w:p>
    <w:p w:rsidR="00BF3524" w:rsidRPr="00BF3524" w:rsidRDefault="00BF3524" w:rsidP="00BF3524">
      <w:pPr>
        <w:rPr>
          <w:b/>
          <w:u w:val="single"/>
          <w:lang w:val="es-ES"/>
        </w:rPr>
      </w:pPr>
    </w:p>
    <w:p w:rsidR="00BF3524" w:rsidRPr="00BF3524" w:rsidRDefault="00BF3524" w:rsidP="00BF3524">
      <w:pPr>
        <w:rPr>
          <w:b/>
          <w:u w:val="single"/>
          <w:lang w:val="es-AR"/>
        </w:rPr>
      </w:pPr>
      <w:r w:rsidRPr="00BF3524">
        <w:rPr>
          <w:b/>
          <w:u w:val="single"/>
          <w:lang w:val="es-ES"/>
        </w:rPr>
        <w:t>Jurados Externos</w:t>
      </w:r>
    </w:p>
    <w:p w:rsidR="00BF3524" w:rsidRPr="00BF3524" w:rsidRDefault="00BF3524" w:rsidP="00BF3524">
      <w:pPr>
        <w:rPr>
          <w:b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  <w:r w:rsidRPr="00BF3524">
        <w:rPr>
          <w:b/>
          <w:lang w:val="es-AR"/>
        </w:rPr>
        <w:t xml:space="preserve">Dr. Marcelo Luis ERRECALDE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>Profesor Asociado con Dedicación Exclusiva</w:t>
      </w:r>
    </w:p>
    <w:p w:rsidR="00BF3524" w:rsidRPr="00BF3524" w:rsidRDefault="00BF3524" w:rsidP="00BF3524">
      <w:proofErr w:type="spellStart"/>
      <w:r w:rsidRPr="00BF3524">
        <w:t>Departamento</w:t>
      </w:r>
      <w:proofErr w:type="spellEnd"/>
      <w:r w:rsidRPr="00BF3524">
        <w:t xml:space="preserve"> de </w:t>
      </w:r>
      <w:proofErr w:type="spellStart"/>
      <w:r w:rsidRPr="00BF3524">
        <w:t>Informática</w:t>
      </w:r>
      <w:proofErr w:type="spellEnd"/>
      <w:r w:rsidRPr="00BF3524">
        <w:t xml:space="preserve"> - Universidad Nacional de San Luis</w:t>
      </w:r>
    </w:p>
    <w:p w:rsidR="00BF3524" w:rsidRPr="00BF3524" w:rsidRDefault="00BF3524" w:rsidP="00BF3524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BF3524" w:rsidRPr="00BF3524" w:rsidRDefault="00BF3524" w:rsidP="00BF3524">
      <w:r w:rsidRPr="00BF3524">
        <w:t xml:space="preserve">Prof. Marcelo Luis </w:t>
      </w:r>
      <w:proofErr w:type="spellStart"/>
      <w:r w:rsidRPr="00BF3524">
        <w:t>Errecalde</w:t>
      </w:r>
      <w:proofErr w:type="spellEnd"/>
    </w:p>
    <w:p w:rsidR="00BF3524" w:rsidRPr="00BF3524" w:rsidRDefault="00BF3524" w:rsidP="00BF3524">
      <w:proofErr w:type="spellStart"/>
      <w:r w:rsidRPr="00BF3524">
        <w:t>Departamento</w:t>
      </w:r>
      <w:proofErr w:type="spellEnd"/>
      <w:r w:rsidRPr="00BF3524">
        <w:t xml:space="preserve"> de </w:t>
      </w:r>
      <w:proofErr w:type="spellStart"/>
      <w:r w:rsidRPr="00BF3524">
        <w:t>Informática</w:t>
      </w:r>
      <w:proofErr w:type="spellEnd"/>
      <w:r w:rsidRPr="00BF3524">
        <w:t xml:space="preserve">    </w:t>
      </w:r>
      <w:proofErr w:type="spellStart"/>
      <w:r w:rsidRPr="00BF3524">
        <w:t>Bloque</w:t>
      </w:r>
      <w:proofErr w:type="spellEnd"/>
      <w:r w:rsidRPr="00BF3524">
        <w:t xml:space="preserve"> 2, primer </w:t>
      </w:r>
      <w:proofErr w:type="spellStart"/>
      <w:r w:rsidRPr="00BF3524">
        <w:t>piso</w:t>
      </w:r>
      <w:proofErr w:type="spellEnd"/>
      <w:r w:rsidRPr="00BF3524">
        <w:t xml:space="preserve">, </w:t>
      </w:r>
      <w:proofErr w:type="spellStart"/>
      <w:r w:rsidRPr="00BF3524">
        <w:t>Oficina</w:t>
      </w:r>
      <w:proofErr w:type="spellEnd"/>
      <w:r w:rsidRPr="00BF3524">
        <w:t xml:space="preserve"> 17</w:t>
      </w:r>
    </w:p>
    <w:p w:rsidR="00BF3524" w:rsidRPr="00BF3524" w:rsidRDefault="00BF3524" w:rsidP="00BF3524">
      <w:r w:rsidRPr="00BF3524">
        <w:t>Universidad Nacional de San Luis</w:t>
      </w:r>
    </w:p>
    <w:p w:rsidR="00BF3524" w:rsidRPr="00BF3524" w:rsidRDefault="00BF3524" w:rsidP="00BF3524">
      <w:r w:rsidRPr="00BF3524">
        <w:t xml:space="preserve">Av. </w:t>
      </w:r>
      <w:proofErr w:type="spellStart"/>
      <w:r w:rsidRPr="00BF3524">
        <w:t>Ejército</w:t>
      </w:r>
      <w:proofErr w:type="spellEnd"/>
      <w:r w:rsidRPr="00BF3524">
        <w:t xml:space="preserve"> de </w:t>
      </w:r>
      <w:proofErr w:type="spellStart"/>
      <w:r w:rsidRPr="00BF3524">
        <w:t>los</w:t>
      </w:r>
      <w:proofErr w:type="spellEnd"/>
      <w:r w:rsidRPr="00BF3524">
        <w:t xml:space="preserve"> Andes 950, (D5700HHW) San Luis –  Argentina</w:t>
      </w:r>
    </w:p>
    <w:p w:rsidR="00BF3524" w:rsidRPr="00BF3524" w:rsidRDefault="00BF3524" w:rsidP="00BF3524">
      <w:r w:rsidRPr="00BF3524">
        <w:t xml:space="preserve">Tel: +54-0266-4520300 int. 2117 </w:t>
      </w:r>
    </w:p>
    <w:p w:rsidR="00BF3524" w:rsidRPr="00BF3524" w:rsidRDefault="00BF3524" w:rsidP="00BF3524">
      <w:pPr>
        <w:rPr>
          <w:b/>
          <w:lang w:val="es-AR"/>
        </w:rPr>
      </w:pPr>
      <w:r w:rsidRPr="00BF3524">
        <w:t xml:space="preserve">E-mail: </w:t>
      </w:r>
      <w:r w:rsidRPr="00022874">
        <w:rPr>
          <w:color w:val="0070C0"/>
          <w:u w:val="single"/>
        </w:rPr>
        <w:t>merreca@unsl.edu.ar</w:t>
      </w:r>
      <w:r w:rsidRPr="00022874">
        <w:rPr>
          <w:color w:val="0070C0"/>
        </w:rPr>
        <w:t xml:space="preserve"> </w:t>
      </w:r>
    </w:p>
    <w:p w:rsidR="00BF3524" w:rsidRPr="00BF3524" w:rsidRDefault="00BF3524" w:rsidP="00BF3524">
      <w:pPr>
        <w:rPr>
          <w:b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  <w:r w:rsidRPr="00BF3524">
        <w:rPr>
          <w:b/>
          <w:lang w:val="es-AR"/>
        </w:rPr>
        <w:t xml:space="preserve">Dr. Ricardo O. RODRÍGUEZ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>Profesor Asociado con Dedicación Exclusiva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Departamento de Computación de la Facultad de Ciencias Exactas y Naturales de la Universidad de Buenas Aires </w:t>
      </w:r>
    </w:p>
    <w:p w:rsidR="00BF3524" w:rsidRPr="00BF3524" w:rsidRDefault="00BF3524" w:rsidP="00BF3524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BF3524" w:rsidRPr="00BF3524" w:rsidRDefault="00BF3524" w:rsidP="00BF3524">
      <w:r w:rsidRPr="00BF3524">
        <w:t>Prof.  Ricardo O. Rodríguez</w:t>
      </w:r>
    </w:p>
    <w:p w:rsidR="00BF3524" w:rsidRPr="00BF3524" w:rsidRDefault="00BF3524" w:rsidP="00BF3524">
      <w:proofErr w:type="spellStart"/>
      <w:r w:rsidRPr="00BF3524">
        <w:t>Pabellón</w:t>
      </w:r>
      <w:proofErr w:type="spellEnd"/>
      <w:r w:rsidRPr="00BF3524">
        <w:t xml:space="preserve"> I. Ciudad </w:t>
      </w:r>
      <w:proofErr w:type="spellStart"/>
      <w:proofErr w:type="gramStart"/>
      <w:r w:rsidRPr="00BF3524">
        <w:t>Universitaria</w:t>
      </w:r>
      <w:proofErr w:type="spellEnd"/>
      <w:r w:rsidRPr="00BF3524">
        <w:t>,  (</w:t>
      </w:r>
      <w:proofErr w:type="gramEnd"/>
      <w:r w:rsidRPr="00BF3524">
        <w:t xml:space="preserve">C1428EGA)  , Ciudad </w:t>
      </w:r>
      <w:proofErr w:type="spellStart"/>
      <w:r w:rsidRPr="00BF3524">
        <w:t>Autónoma</w:t>
      </w:r>
      <w:proofErr w:type="spellEnd"/>
      <w:r w:rsidRPr="00BF3524">
        <w:t xml:space="preserve"> de Buenos Aires </w:t>
      </w:r>
    </w:p>
    <w:p w:rsidR="00BF3524" w:rsidRPr="00402B18" w:rsidRDefault="00BF3524" w:rsidP="00BF3524">
      <w:pPr>
        <w:rPr>
          <w:color w:val="0070C0"/>
          <w:u w:val="single"/>
          <w:lang w:val="es-AR"/>
        </w:rPr>
      </w:pPr>
      <w:r w:rsidRPr="00BF3524">
        <w:t xml:space="preserve">E-mail: </w:t>
      </w:r>
      <w:r w:rsidRPr="00402B18">
        <w:rPr>
          <w:color w:val="0070C0"/>
          <w:u w:val="single"/>
        </w:rPr>
        <w:t>ricardo@dc.uba.ar</w:t>
      </w:r>
    </w:p>
    <w:p w:rsidR="00BF3524" w:rsidRPr="00BF3524" w:rsidRDefault="00BF3524" w:rsidP="00BF3524">
      <w:pPr>
        <w:rPr>
          <w:u w:val="single"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  <w:r w:rsidRPr="00BF3524">
        <w:rPr>
          <w:b/>
          <w:lang w:val="es-AR"/>
        </w:rPr>
        <w:t>Dr</w:t>
      </w:r>
      <w:r w:rsidR="00402B18">
        <w:rPr>
          <w:b/>
          <w:lang w:val="es-AR"/>
        </w:rPr>
        <w:t>a</w:t>
      </w:r>
      <w:r w:rsidRPr="00BF3524">
        <w:rPr>
          <w:b/>
          <w:lang w:val="es-AR"/>
        </w:rPr>
        <w:t xml:space="preserve">. </w:t>
      </w:r>
      <w:r w:rsidR="00402B18">
        <w:rPr>
          <w:b/>
          <w:lang w:val="es-AR"/>
        </w:rPr>
        <w:t>Daniela Lis GODOY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Profesor </w:t>
      </w:r>
      <w:r w:rsidR="00402B18">
        <w:rPr>
          <w:lang w:val="es-AR"/>
        </w:rPr>
        <w:t xml:space="preserve">Asociado </w:t>
      </w:r>
      <w:r w:rsidRPr="00BF3524">
        <w:rPr>
          <w:lang w:val="es-AR"/>
        </w:rPr>
        <w:t xml:space="preserve">con dedicación </w:t>
      </w:r>
      <w:r w:rsidR="00402B18">
        <w:rPr>
          <w:lang w:val="es-AR"/>
        </w:rPr>
        <w:t>exclusiva</w:t>
      </w:r>
      <w:r w:rsidRPr="00BF3524">
        <w:rPr>
          <w:lang w:val="es-AR"/>
        </w:rPr>
        <w:t xml:space="preserve">.  </w:t>
      </w:r>
    </w:p>
    <w:p w:rsidR="00402B18" w:rsidRPr="00402B18" w:rsidRDefault="00402B18" w:rsidP="00402B18">
      <w:pPr>
        <w:rPr>
          <w:lang w:val="es-AR"/>
        </w:rPr>
      </w:pPr>
      <w:r w:rsidRPr="00402B18">
        <w:rPr>
          <w:lang w:val="es-AR"/>
        </w:rPr>
        <w:t>Instituto Superior de Ingeniería de Software Tandil</w:t>
      </w:r>
      <w:r>
        <w:rPr>
          <w:lang w:val="es-AR"/>
        </w:rPr>
        <w:t xml:space="preserve"> </w:t>
      </w:r>
      <w:r w:rsidRPr="00402B18">
        <w:rPr>
          <w:lang w:val="es-AR"/>
        </w:rPr>
        <w:t>Facultad de Ciencias Exactas</w:t>
      </w:r>
    </w:p>
    <w:p w:rsidR="00BF3524" w:rsidRPr="00BF3524" w:rsidRDefault="00402B18" w:rsidP="00402B18">
      <w:r w:rsidRPr="00402B18">
        <w:rPr>
          <w:lang w:val="es-AR"/>
        </w:rPr>
        <w:t xml:space="preserve">Universidad Nacional del Centro de la Provincia de Buenos </w:t>
      </w:r>
    </w:p>
    <w:p w:rsidR="00BF3524" w:rsidRPr="00BF3524" w:rsidRDefault="00BF3524" w:rsidP="00BF3524">
      <w:proofErr w:type="spellStart"/>
      <w:r w:rsidRPr="00BF3524">
        <w:t>Investigador</w:t>
      </w:r>
      <w:proofErr w:type="spellEnd"/>
      <w:r w:rsidRPr="00BF3524">
        <w:t xml:space="preserve"> </w:t>
      </w:r>
      <w:r w:rsidR="00402B18">
        <w:t>Principal</w:t>
      </w:r>
      <w:r w:rsidRPr="00BF3524">
        <w:t xml:space="preserve"> </w:t>
      </w:r>
      <w:proofErr w:type="spellStart"/>
      <w:r w:rsidRPr="00BF3524">
        <w:t>en</w:t>
      </w:r>
      <w:proofErr w:type="spellEnd"/>
      <w:r w:rsidRPr="00BF3524">
        <w:t xml:space="preserve"> CONICET. </w:t>
      </w:r>
    </w:p>
    <w:p w:rsidR="00BF3524" w:rsidRDefault="00BF3524" w:rsidP="00BF3524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402B18" w:rsidRDefault="00402B18" w:rsidP="00402B18">
      <w:r>
        <w:t xml:space="preserve">ISISTAN – </w:t>
      </w:r>
      <w:proofErr w:type="spellStart"/>
      <w:r>
        <w:t>Instituto</w:t>
      </w:r>
      <w:proofErr w:type="spellEnd"/>
      <w:r>
        <w:t xml:space="preserve"> Superior de </w:t>
      </w:r>
      <w:proofErr w:type="spellStart"/>
      <w:r>
        <w:t>Ingeniería</w:t>
      </w:r>
      <w:proofErr w:type="spellEnd"/>
      <w:r>
        <w:t xml:space="preserve"> de Software </w:t>
      </w:r>
      <w:proofErr w:type="spellStart"/>
      <w:r>
        <w:t>Tandil</w:t>
      </w:r>
      <w:proofErr w:type="spellEnd"/>
    </w:p>
    <w:p w:rsidR="00402B18" w:rsidRDefault="00402B18" w:rsidP="00402B18"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</w:t>
      </w:r>
      <w:r>
        <w:t xml:space="preserve"> </w:t>
      </w:r>
      <w:r>
        <w:t xml:space="preserve">Universidad Nacional del Centro de la </w:t>
      </w:r>
      <w:proofErr w:type="spellStart"/>
      <w:r>
        <w:t>Provincia</w:t>
      </w:r>
      <w:proofErr w:type="spellEnd"/>
      <w:r>
        <w:t xml:space="preserve"> de </w:t>
      </w:r>
      <w:proofErr w:type="spellStart"/>
      <w:r>
        <w:t>Bs</w:t>
      </w:r>
      <w:proofErr w:type="spellEnd"/>
      <w:r>
        <w:t>. As.</w:t>
      </w:r>
    </w:p>
    <w:p w:rsidR="00402B18" w:rsidRPr="00BF3524" w:rsidRDefault="00402B18" w:rsidP="00BF3524">
      <w:r>
        <w:t xml:space="preserve">Campus </w:t>
      </w:r>
      <w:proofErr w:type="spellStart"/>
      <w:r>
        <w:t>Universitario</w:t>
      </w:r>
      <w:proofErr w:type="spellEnd"/>
      <w:r>
        <w:t xml:space="preserve">, </w:t>
      </w:r>
      <w:proofErr w:type="spellStart"/>
      <w:r>
        <w:t>Paraje</w:t>
      </w:r>
      <w:proofErr w:type="spellEnd"/>
      <w:r>
        <w:t xml:space="preserve"> Arroyo </w:t>
      </w:r>
      <w:proofErr w:type="spellStart"/>
      <w:r>
        <w:t>Seco</w:t>
      </w:r>
      <w:proofErr w:type="spellEnd"/>
      <w:r>
        <w:t xml:space="preserve"> </w:t>
      </w:r>
      <w:r>
        <w:t xml:space="preserve">CP 7000, </w:t>
      </w:r>
      <w:proofErr w:type="spellStart"/>
      <w:r>
        <w:t>Tandil</w:t>
      </w:r>
      <w:proofErr w:type="spellEnd"/>
      <w:r>
        <w:t>, Buenos Aires, Argentina</w:t>
      </w:r>
    </w:p>
    <w:p w:rsidR="00BF3524" w:rsidRPr="00BD6CF3" w:rsidRDefault="00BF3524" w:rsidP="00BF3524">
      <w:pPr>
        <w:rPr>
          <w:color w:val="0070C0"/>
          <w:u w:val="single"/>
        </w:rPr>
      </w:pPr>
      <w:r w:rsidRPr="00BF3524">
        <w:t xml:space="preserve">Email:  </w:t>
      </w:r>
      <w:r w:rsidR="00BD6CF3" w:rsidRPr="00BD6CF3">
        <w:rPr>
          <w:color w:val="0070C0"/>
        </w:rPr>
        <w:t>d</w:t>
      </w:r>
      <w:r w:rsidR="00402B18" w:rsidRPr="00BD6CF3">
        <w:rPr>
          <w:color w:val="0070C0"/>
        </w:rPr>
        <w:t>aniela.godoy</w:t>
      </w:r>
      <w:r w:rsidRPr="00BD6CF3">
        <w:rPr>
          <w:color w:val="0070C0"/>
          <w:u w:val="single"/>
        </w:rPr>
        <w:t>@</w:t>
      </w:r>
      <w:r w:rsidR="00BD6CF3" w:rsidRPr="00BD6CF3">
        <w:rPr>
          <w:color w:val="0070C0"/>
          <w:u w:val="single"/>
        </w:rPr>
        <w:t>isistan</w:t>
      </w:r>
      <w:r w:rsidRPr="00BD6CF3">
        <w:rPr>
          <w:color w:val="0070C0"/>
          <w:u w:val="single"/>
        </w:rPr>
        <w:t>.</w:t>
      </w:r>
      <w:r w:rsidR="00BD6CF3" w:rsidRPr="00BD6CF3">
        <w:rPr>
          <w:color w:val="0070C0"/>
          <w:u w:val="single"/>
        </w:rPr>
        <w:t>unicen.edu.</w:t>
      </w:r>
      <w:r w:rsidRPr="00BD6CF3">
        <w:rPr>
          <w:color w:val="0070C0"/>
          <w:u w:val="single"/>
        </w:rPr>
        <w:t>ar</w:t>
      </w:r>
    </w:p>
    <w:p w:rsidR="00BF3524" w:rsidRPr="00BF3524" w:rsidRDefault="00BF3524" w:rsidP="00BF3524">
      <w:pPr>
        <w:rPr>
          <w:b/>
        </w:rPr>
      </w:pPr>
    </w:p>
    <w:p w:rsidR="00BF3524" w:rsidRPr="00BF3524" w:rsidRDefault="00BF3524" w:rsidP="00BF3524">
      <w:pPr>
        <w:rPr>
          <w:b/>
        </w:rPr>
      </w:pPr>
      <w:r w:rsidRPr="00BF3524">
        <w:rPr>
          <w:b/>
        </w:rPr>
        <w:t xml:space="preserve">Dr. </w:t>
      </w:r>
      <w:r w:rsidR="00BD6CF3">
        <w:rPr>
          <w:b/>
        </w:rPr>
        <w:t>Alejandro</w:t>
      </w:r>
      <w:r w:rsidRPr="00BF3524">
        <w:rPr>
          <w:b/>
        </w:rPr>
        <w:t xml:space="preserve"> </w:t>
      </w:r>
      <w:r w:rsidR="00BD6CF3">
        <w:rPr>
          <w:b/>
        </w:rPr>
        <w:t>ZUNINO</w:t>
      </w:r>
      <w:r w:rsidRPr="00BF3524">
        <w:rPr>
          <w:b/>
        </w:rPr>
        <w:t xml:space="preserve"> </w:t>
      </w:r>
    </w:p>
    <w:p w:rsidR="00BF3524" w:rsidRDefault="00BF3524" w:rsidP="00BF3524">
      <w:proofErr w:type="spellStart"/>
      <w:r w:rsidRPr="00BF3524">
        <w:t>Profesor</w:t>
      </w:r>
      <w:proofErr w:type="spellEnd"/>
      <w:r w:rsidRPr="00BF3524">
        <w:t xml:space="preserve"> </w:t>
      </w:r>
      <w:proofErr w:type="spellStart"/>
      <w:r w:rsidRPr="00BF3524">
        <w:t>Asociad</w:t>
      </w:r>
      <w:r w:rsidR="00E610ED">
        <w:t>o</w:t>
      </w:r>
      <w:proofErr w:type="spellEnd"/>
      <w:r w:rsidRPr="00BF3524">
        <w:t xml:space="preserve"> con </w:t>
      </w:r>
      <w:proofErr w:type="spellStart"/>
      <w:r w:rsidRPr="00BF3524">
        <w:t>Dedicación</w:t>
      </w:r>
      <w:proofErr w:type="spellEnd"/>
      <w:r w:rsidRPr="00BF3524">
        <w:t xml:space="preserve"> </w:t>
      </w:r>
      <w:proofErr w:type="spellStart"/>
      <w:r w:rsidRPr="00BF3524">
        <w:t>Esclusiva</w:t>
      </w:r>
      <w:proofErr w:type="spellEnd"/>
    </w:p>
    <w:p w:rsidR="00E610ED" w:rsidRDefault="00E610ED" w:rsidP="00BF3524">
      <w:pPr>
        <w:rPr>
          <w:lang w:val="es-AR"/>
        </w:rPr>
      </w:pPr>
      <w:r w:rsidRPr="00E610ED">
        <w:rPr>
          <w:lang w:val="es-AR"/>
        </w:rPr>
        <w:t>Ingeniería de Software. Departamento de Computación y Sistemas, Facultad de Ciencias Exactas, UNCBPA. Tandil, Buenos Aires</w:t>
      </w:r>
    </w:p>
    <w:p w:rsidR="005C5CFB" w:rsidRPr="00BF3524" w:rsidRDefault="005C5CFB" w:rsidP="005C5CFB">
      <w:proofErr w:type="spellStart"/>
      <w:r w:rsidRPr="00BF3524">
        <w:t>Investigadora</w:t>
      </w:r>
      <w:proofErr w:type="spellEnd"/>
      <w:r w:rsidRPr="00BF3524">
        <w:t xml:space="preserve"> Principal – CONICET </w:t>
      </w:r>
    </w:p>
    <w:p w:rsidR="005C5CFB" w:rsidRPr="00BF3524" w:rsidRDefault="005C5CFB" w:rsidP="00BF3524"/>
    <w:p w:rsidR="005C5CFB" w:rsidRDefault="005C5CFB" w:rsidP="00E610ED">
      <w:pPr>
        <w:rPr>
          <w:b/>
          <w:u w:val="single"/>
          <w:lang w:val="es-AR"/>
        </w:rPr>
      </w:pPr>
    </w:p>
    <w:p w:rsidR="00E610ED" w:rsidRPr="00E610ED" w:rsidRDefault="00E610ED" w:rsidP="00E610ED">
      <w:pPr>
        <w:rPr>
          <w:b/>
          <w:u w:val="single"/>
          <w:lang w:val="es-AR"/>
        </w:rPr>
      </w:pPr>
      <w:bookmarkStart w:id="0" w:name="_GoBack"/>
      <w:bookmarkEnd w:id="0"/>
      <w:r w:rsidRPr="00E610ED">
        <w:rPr>
          <w:b/>
          <w:u w:val="single"/>
          <w:lang w:val="es-AR"/>
        </w:rPr>
        <w:lastRenderedPageBreak/>
        <w:t>///CDCIC-</w:t>
      </w:r>
      <w:r w:rsidR="00447291">
        <w:rPr>
          <w:b/>
          <w:u w:val="single"/>
          <w:lang w:val="es-AR"/>
        </w:rPr>
        <w:t>006</w:t>
      </w:r>
      <w:r w:rsidRPr="00E610ED">
        <w:rPr>
          <w:b/>
          <w:u w:val="single"/>
          <w:lang w:val="es-AR"/>
        </w:rPr>
        <w:t>/2</w:t>
      </w:r>
      <w:r w:rsidR="00447291">
        <w:rPr>
          <w:b/>
          <w:u w:val="single"/>
          <w:lang w:val="es-AR"/>
        </w:rPr>
        <w:t>3</w:t>
      </w:r>
    </w:p>
    <w:p w:rsidR="00E610ED" w:rsidRPr="00E610ED" w:rsidRDefault="00E610ED" w:rsidP="00E610ED">
      <w:pPr>
        <w:rPr>
          <w:b/>
          <w:u w:val="single"/>
          <w:lang w:val="es-ES"/>
        </w:rPr>
      </w:pPr>
    </w:p>
    <w:p w:rsidR="00E610ED" w:rsidRDefault="00E610ED" w:rsidP="00BF3524"/>
    <w:p w:rsidR="00BF3524" w:rsidRDefault="00BF3524" w:rsidP="00BF3524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402B18" w:rsidRDefault="00402B18" w:rsidP="00402B18">
      <w:r>
        <w:t xml:space="preserve">ISISTAN – </w:t>
      </w:r>
      <w:proofErr w:type="spellStart"/>
      <w:r>
        <w:t>Instituto</w:t>
      </w:r>
      <w:proofErr w:type="spellEnd"/>
      <w:r>
        <w:t xml:space="preserve"> Superior de </w:t>
      </w:r>
      <w:proofErr w:type="spellStart"/>
      <w:r>
        <w:t>Ingeniería</w:t>
      </w:r>
      <w:proofErr w:type="spellEnd"/>
      <w:r>
        <w:t xml:space="preserve"> de Software </w:t>
      </w:r>
      <w:proofErr w:type="spellStart"/>
      <w:r>
        <w:t>Tandil</w:t>
      </w:r>
      <w:proofErr w:type="spellEnd"/>
    </w:p>
    <w:p w:rsidR="00402B18" w:rsidRDefault="00402B18" w:rsidP="00402B18"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</w:t>
      </w:r>
    </w:p>
    <w:p w:rsidR="00402B18" w:rsidRDefault="00402B18" w:rsidP="00402B18">
      <w:r>
        <w:t xml:space="preserve">Universidad Nacional del Centro de la </w:t>
      </w:r>
      <w:proofErr w:type="spellStart"/>
      <w:r>
        <w:t>Provincia</w:t>
      </w:r>
      <w:proofErr w:type="spellEnd"/>
      <w:r>
        <w:t xml:space="preserve"> de </w:t>
      </w:r>
      <w:proofErr w:type="spellStart"/>
      <w:r>
        <w:t>Bs</w:t>
      </w:r>
      <w:proofErr w:type="spellEnd"/>
      <w:r>
        <w:t>. As.</w:t>
      </w:r>
    </w:p>
    <w:p w:rsidR="00402B18" w:rsidRDefault="00402B18" w:rsidP="00402B18">
      <w:r>
        <w:t xml:space="preserve">Campus </w:t>
      </w:r>
      <w:proofErr w:type="spellStart"/>
      <w:r>
        <w:t>Universitario</w:t>
      </w:r>
      <w:proofErr w:type="spellEnd"/>
      <w:r>
        <w:t xml:space="preserve">, </w:t>
      </w:r>
      <w:proofErr w:type="spellStart"/>
      <w:r>
        <w:t>Paraje</w:t>
      </w:r>
      <w:proofErr w:type="spellEnd"/>
      <w:r>
        <w:t xml:space="preserve"> Arroyo </w:t>
      </w:r>
      <w:proofErr w:type="spellStart"/>
      <w:r>
        <w:t>Seco</w:t>
      </w:r>
      <w:proofErr w:type="spellEnd"/>
    </w:p>
    <w:p w:rsidR="00402B18" w:rsidRPr="00BF3524" w:rsidRDefault="00402B18" w:rsidP="00402B18">
      <w:r>
        <w:t xml:space="preserve">CP 7000, </w:t>
      </w:r>
      <w:proofErr w:type="spellStart"/>
      <w:r>
        <w:t>Tandil</w:t>
      </w:r>
      <w:proofErr w:type="spellEnd"/>
      <w:r>
        <w:t>, Buenos Aires, Argentina</w:t>
      </w:r>
    </w:p>
    <w:p w:rsidR="00BF3524" w:rsidRDefault="00BF3524" w:rsidP="00BF3524">
      <w:pPr>
        <w:rPr>
          <w:u w:val="single"/>
        </w:rPr>
      </w:pPr>
      <w:r w:rsidRPr="00BF3524">
        <w:t xml:space="preserve">E-mail: </w:t>
      </w:r>
      <w:hyperlink r:id="rId7" w:history="1">
        <w:r w:rsidR="00E610ED" w:rsidRPr="008C6ED2">
          <w:rPr>
            <w:rStyle w:val="Hipervnculo"/>
          </w:rPr>
          <w:t>azunino@gmail.com</w:t>
        </w:r>
      </w:hyperlink>
    </w:p>
    <w:p w:rsidR="00E610ED" w:rsidRDefault="00E610ED" w:rsidP="00BF3524">
      <w:pPr>
        <w:rPr>
          <w:u w:val="single"/>
        </w:rPr>
      </w:pPr>
    </w:p>
    <w:p w:rsidR="00E610ED" w:rsidRPr="00BF3524" w:rsidRDefault="00E610ED" w:rsidP="00BF3524">
      <w:pPr>
        <w:rPr>
          <w:lang w:val="es-AR"/>
        </w:rPr>
      </w:pPr>
    </w:p>
    <w:p w:rsidR="00BF3524" w:rsidRPr="00BF3524" w:rsidRDefault="00BF3524" w:rsidP="00BF3524">
      <w:pPr>
        <w:rPr>
          <w:b/>
          <w:u w:val="single"/>
          <w:lang w:val="es-ES"/>
        </w:rPr>
      </w:pPr>
      <w:r w:rsidRPr="00BF3524">
        <w:rPr>
          <w:b/>
          <w:u w:val="single"/>
          <w:lang w:val="es-ES"/>
        </w:rPr>
        <w:t>Jurados Locales</w:t>
      </w:r>
    </w:p>
    <w:p w:rsidR="00BF3524" w:rsidRPr="00BF3524" w:rsidRDefault="00BF3524" w:rsidP="00BF3524">
      <w:pPr>
        <w:rPr>
          <w:b/>
          <w:u w:val="single"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 w:rsidR="00E610ED">
        <w:rPr>
          <w:b/>
          <w:lang w:val="es-AR"/>
        </w:rPr>
        <w:t>Marcelo Alejandro FALAPPA</w:t>
      </w:r>
      <w:r w:rsidRPr="00BF3524">
        <w:rPr>
          <w:b/>
          <w:lang w:val="es-AR"/>
        </w:rPr>
        <w:t xml:space="preserve"> 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Profesor </w:t>
      </w:r>
      <w:r w:rsidR="00E610ED">
        <w:rPr>
          <w:lang w:val="es-AR"/>
        </w:rPr>
        <w:t>Adjunto</w:t>
      </w:r>
      <w:r w:rsidRPr="00BF3524">
        <w:rPr>
          <w:lang w:val="es-AR"/>
        </w:rPr>
        <w:t xml:space="preserve"> con Dedicación Exclusiva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Investigador </w:t>
      </w:r>
      <w:r w:rsidR="00447291">
        <w:rPr>
          <w:lang w:val="es-AR"/>
        </w:rPr>
        <w:t>Independiente</w:t>
      </w:r>
      <w:r w:rsidRPr="00BF3524">
        <w:rPr>
          <w:lang w:val="es-AR"/>
        </w:rPr>
        <w:t xml:space="preserve"> – CONICET. 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Departamento de Ciencias e Ingeniería de la Computación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Universidad Nacional del Sur </w:t>
      </w:r>
    </w:p>
    <w:p w:rsidR="00BF3524" w:rsidRPr="00BF3524" w:rsidRDefault="00BF3524" w:rsidP="00BF3524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BF3524" w:rsidRPr="00BF3524" w:rsidRDefault="00BF3524" w:rsidP="00BF3524">
      <w:r w:rsidRPr="00BF3524">
        <w:t>Prof.</w:t>
      </w:r>
      <w:r w:rsidR="00447291">
        <w:t xml:space="preserve"> Marcelo A. </w:t>
      </w:r>
      <w:proofErr w:type="spellStart"/>
      <w:r w:rsidR="00447291">
        <w:t>Falappa</w:t>
      </w:r>
      <w:proofErr w:type="spellEnd"/>
    </w:p>
    <w:p w:rsidR="00BF3524" w:rsidRPr="00BF3524" w:rsidRDefault="00BF3524" w:rsidP="00BF3524">
      <w:proofErr w:type="spellStart"/>
      <w:r w:rsidRPr="00BF3524">
        <w:t>Departamento</w:t>
      </w:r>
      <w:proofErr w:type="spellEnd"/>
      <w:r w:rsidRPr="00BF3524">
        <w:t xml:space="preserve"> de </w:t>
      </w:r>
      <w:proofErr w:type="spellStart"/>
      <w:r w:rsidRPr="00BF3524">
        <w:t>Ciencias</w:t>
      </w:r>
      <w:proofErr w:type="spellEnd"/>
      <w:r w:rsidRPr="00BF3524">
        <w:t xml:space="preserve"> e </w:t>
      </w:r>
      <w:proofErr w:type="spellStart"/>
      <w:r w:rsidRPr="00BF3524">
        <w:t>Ingeniería</w:t>
      </w:r>
      <w:proofErr w:type="spellEnd"/>
      <w:r w:rsidRPr="00BF3524">
        <w:t xml:space="preserve"> de la </w:t>
      </w:r>
      <w:proofErr w:type="spellStart"/>
      <w:r w:rsidRPr="00BF3524">
        <w:t>Computación</w:t>
      </w:r>
      <w:proofErr w:type="spellEnd"/>
      <w:r w:rsidRPr="00BF3524">
        <w:t xml:space="preserve"> - Universidad Nacional del Sur </w:t>
      </w:r>
    </w:p>
    <w:p w:rsidR="00BF3524" w:rsidRPr="00BF3524" w:rsidRDefault="00BF3524" w:rsidP="00BF3524">
      <w:r w:rsidRPr="00BF3524">
        <w:t xml:space="preserve">San Andrés 800 – Campus </w:t>
      </w:r>
      <w:proofErr w:type="spellStart"/>
      <w:r w:rsidRPr="00BF3524">
        <w:t>Palihue</w:t>
      </w:r>
      <w:proofErr w:type="spellEnd"/>
      <w:r w:rsidRPr="00BF3524">
        <w:t xml:space="preserve"> CP 8000, Bahía Blanca. Buenos Aires – Argentina </w:t>
      </w:r>
    </w:p>
    <w:p w:rsidR="00BF3524" w:rsidRPr="00447291" w:rsidRDefault="00BF3524" w:rsidP="00BF3524">
      <w:pPr>
        <w:rPr>
          <w:color w:val="0070C0"/>
          <w:u w:val="single"/>
          <w:lang w:val="es-AR"/>
        </w:rPr>
      </w:pPr>
      <w:r w:rsidRPr="00BF3524">
        <w:t>E-mail</w:t>
      </w:r>
      <w:r w:rsidRPr="00BF3524">
        <w:rPr>
          <w:u w:val="single"/>
        </w:rPr>
        <w:t xml:space="preserve">: </w:t>
      </w:r>
      <w:r w:rsidR="00447291" w:rsidRPr="00447291">
        <w:rPr>
          <w:color w:val="0070C0"/>
          <w:u w:val="single"/>
        </w:rPr>
        <w:t>maf</w:t>
      </w:r>
      <w:r w:rsidRPr="00447291">
        <w:rPr>
          <w:color w:val="0070C0"/>
          <w:u w:val="single"/>
        </w:rPr>
        <w:t>@cs.uns.edu.ar</w:t>
      </w:r>
    </w:p>
    <w:p w:rsidR="00BF3524" w:rsidRPr="00BF3524" w:rsidRDefault="00BF3524" w:rsidP="00BF3524">
      <w:pPr>
        <w:rPr>
          <w:u w:val="single"/>
          <w:lang w:val="es-AR"/>
        </w:rPr>
      </w:pPr>
    </w:p>
    <w:p w:rsidR="00BF3524" w:rsidRPr="00BF3524" w:rsidRDefault="00BF3524" w:rsidP="00BF3524">
      <w:pPr>
        <w:rPr>
          <w:b/>
          <w:lang w:val="es-AR"/>
        </w:rPr>
      </w:pPr>
      <w:r w:rsidRPr="00BF3524">
        <w:rPr>
          <w:b/>
          <w:lang w:val="es-AR"/>
        </w:rPr>
        <w:t xml:space="preserve">Dr.  </w:t>
      </w:r>
      <w:r w:rsidR="00447291">
        <w:rPr>
          <w:b/>
          <w:lang w:val="es-AR"/>
        </w:rPr>
        <w:t>Gerardo Ignacio SIMARI</w:t>
      </w:r>
      <w:r w:rsidRPr="00BF3524">
        <w:rPr>
          <w:b/>
          <w:lang w:val="es-AR"/>
        </w:rPr>
        <w:t xml:space="preserve"> 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Profesor Adjunto con Dedicación Exclusiva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Investigador </w:t>
      </w:r>
      <w:r w:rsidR="00447291">
        <w:rPr>
          <w:lang w:val="es-AR"/>
        </w:rPr>
        <w:t>Independiente</w:t>
      </w:r>
      <w:r w:rsidRPr="00BF3524">
        <w:rPr>
          <w:lang w:val="es-AR"/>
        </w:rPr>
        <w:t xml:space="preserve"> - CONICET,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>Departamento de Ciencias e Ingeniería de la computación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Universidad Nacional del Sur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>Dirección completa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Prof.   </w:t>
      </w:r>
      <w:r w:rsidR="00447291">
        <w:rPr>
          <w:lang w:val="es-AR"/>
        </w:rPr>
        <w:t xml:space="preserve">Gerardo I. </w:t>
      </w:r>
      <w:proofErr w:type="spellStart"/>
      <w:r w:rsidR="00447291">
        <w:rPr>
          <w:lang w:val="es-AR"/>
        </w:rPr>
        <w:t>Simari</w:t>
      </w:r>
      <w:proofErr w:type="spellEnd"/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Departamento de Ciencias e Ingeniería de la Computación </w:t>
      </w:r>
    </w:p>
    <w:p w:rsidR="00BF3524" w:rsidRPr="00BF3524" w:rsidRDefault="00BF3524" w:rsidP="00BF3524">
      <w:pPr>
        <w:rPr>
          <w:lang w:val="es-AR"/>
        </w:rPr>
      </w:pPr>
      <w:r w:rsidRPr="00BF3524">
        <w:rPr>
          <w:lang w:val="es-AR"/>
        </w:rPr>
        <w:t xml:space="preserve">San Andrés 800 – Campus </w:t>
      </w:r>
      <w:proofErr w:type="spellStart"/>
      <w:r w:rsidRPr="00BF3524">
        <w:rPr>
          <w:lang w:val="es-AR"/>
        </w:rPr>
        <w:t>Palihue</w:t>
      </w:r>
      <w:proofErr w:type="spellEnd"/>
      <w:r w:rsidRPr="00BF3524">
        <w:rPr>
          <w:lang w:val="es-AR"/>
        </w:rPr>
        <w:t>, CP 8000, Bahía Blanca, Buenos Aires.</w:t>
      </w:r>
    </w:p>
    <w:p w:rsidR="00BF3524" w:rsidRPr="00BF3524" w:rsidRDefault="00BF3524" w:rsidP="00BF3524">
      <w:pPr>
        <w:rPr>
          <w:i/>
          <w:u w:val="single"/>
          <w:lang w:val="es-AR"/>
        </w:rPr>
      </w:pPr>
      <w:r w:rsidRPr="00BF3524">
        <w:rPr>
          <w:lang w:val="es-AR"/>
        </w:rPr>
        <w:t xml:space="preserve">E-mail:  </w:t>
      </w:r>
      <w:r w:rsidR="00447291" w:rsidRPr="00447291">
        <w:rPr>
          <w:color w:val="0070C0"/>
          <w:u w:val="single"/>
          <w:lang w:val="es-AR"/>
        </w:rPr>
        <w:t>gis</w:t>
      </w:r>
      <w:r w:rsidRPr="00447291">
        <w:rPr>
          <w:color w:val="0070C0"/>
          <w:u w:val="single"/>
          <w:lang w:val="es-AR"/>
        </w:rPr>
        <w:t>@cs.uns.edu.ar</w:t>
      </w:r>
    </w:p>
    <w:p w:rsidR="00BF3524" w:rsidRPr="00756A39" w:rsidRDefault="00BF3524" w:rsidP="00756A39"/>
    <w:sectPr w:rsidR="00BF3524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3E95" w:rsidRDefault="00A13E95">
      <w:r>
        <w:separator/>
      </w:r>
    </w:p>
  </w:endnote>
  <w:endnote w:type="continuationSeparator" w:id="0">
    <w:p w:rsidR="00A13E95" w:rsidRDefault="00A13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3E95" w:rsidRDefault="00A13E95">
      <w:r>
        <w:separator/>
      </w:r>
    </w:p>
  </w:footnote>
  <w:footnote w:type="continuationSeparator" w:id="0">
    <w:p w:rsidR="00A13E95" w:rsidRDefault="00A13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2874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02B18"/>
    <w:rsid w:val="00417479"/>
    <w:rsid w:val="00440707"/>
    <w:rsid w:val="00442EEF"/>
    <w:rsid w:val="00445B1D"/>
    <w:rsid w:val="00447291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C5CFB"/>
    <w:rsid w:val="00691833"/>
    <w:rsid w:val="0069450D"/>
    <w:rsid w:val="00694E0B"/>
    <w:rsid w:val="006970EA"/>
    <w:rsid w:val="006F6874"/>
    <w:rsid w:val="00756A39"/>
    <w:rsid w:val="007726F4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24F1"/>
    <w:rsid w:val="00987092"/>
    <w:rsid w:val="009D24B6"/>
    <w:rsid w:val="009F10BC"/>
    <w:rsid w:val="009F3CCD"/>
    <w:rsid w:val="00A0242F"/>
    <w:rsid w:val="00A13E95"/>
    <w:rsid w:val="00A170EF"/>
    <w:rsid w:val="00A7534D"/>
    <w:rsid w:val="00A9680B"/>
    <w:rsid w:val="00AA601F"/>
    <w:rsid w:val="00AB1BA0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6CF3"/>
    <w:rsid w:val="00BF3524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10ED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B463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E610E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zunin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</Pages>
  <Words>673</Words>
  <Characters>3704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1</cp:revision>
  <cp:lastPrinted>2022-11-16T14:02:00Z</cp:lastPrinted>
  <dcterms:created xsi:type="dcterms:W3CDTF">2013-06-11T17:07:00Z</dcterms:created>
  <dcterms:modified xsi:type="dcterms:W3CDTF">2023-04-25T17:03:00Z</dcterms:modified>
</cp:coreProperties>
</file>